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5C7C99" w14:textId="70729D77" w:rsidR="00CF565E" w:rsidRPr="00780792" w:rsidRDefault="00CF565E" w:rsidP="00CF565E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780792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WEEK </w:t>
      </w:r>
      <w:r w:rsidR="00D611AD">
        <w:rPr>
          <w:rFonts w:ascii="Times New Roman" w:hAnsi="Times New Roman" w:cs="Times New Roman"/>
          <w:b/>
          <w:bCs/>
          <w:sz w:val="28"/>
          <w:szCs w:val="28"/>
          <w:lang w:val="en-US"/>
        </w:rPr>
        <w:t>1</w:t>
      </w:r>
      <w:r w:rsidR="00FB0AD9">
        <w:rPr>
          <w:rFonts w:ascii="Times New Roman" w:hAnsi="Times New Roman" w:cs="Times New Roman"/>
          <w:b/>
          <w:bCs/>
          <w:sz w:val="28"/>
          <w:szCs w:val="28"/>
          <w:lang w:val="en-US"/>
        </w:rPr>
        <w:t>3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:</w:t>
      </w:r>
      <w:r w:rsidRPr="00780792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Assignment</w:t>
      </w:r>
    </w:p>
    <w:p w14:paraId="62B5720C" w14:textId="0087EA2E" w:rsidR="00CF565E" w:rsidRPr="002F33DE" w:rsidRDefault="00CF565E" w:rsidP="00CF565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F33D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Use this file as a template and </w:t>
      </w:r>
      <w:r w:rsidR="001C46D9">
        <w:rPr>
          <w:rFonts w:ascii="Times New Roman" w:hAnsi="Times New Roman" w:cs="Times New Roman"/>
          <w:b/>
          <w:bCs/>
          <w:sz w:val="24"/>
          <w:szCs w:val="24"/>
          <w:lang w:val="en-US"/>
        </w:rPr>
        <w:t>fill in the answers</w:t>
      </w:r>
      <w:r w:rsidRPr="002F33D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. </w:t>
      </w:r>
    </w:p>
    <w:p w14:paraId="65E53031" w14:textId="3B3E45E3" w:rsidR="00CF565E" w:rsidRDefault="001C46D9" w:rsidP="001C46D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ve the file as </w:t>
      </w:r>
      <w:r w:rsidR="00A007B9" w:rsidRPr="000D5EBC">
        <w:rPr>
          <w:rFonts w:ascii="Times New Roman" w:hAnsi="Times New Roman" w:cs="Times New Roman"/>
          <w:b/>
          <w:bCs/>
          <w:sz w:val="24"/>
          <w:szCs w:val="24"/>
          <w:lang w:val="en-US"/>
        </w:rPr>
        <w:t>WEEK _1</w:t>
      </w:r>
      <w:r w:rsidR="00FB0AD9">
        <w:rPr>
          <w:rFonts w:ascii="Times New Roman" w:hAnsi="Times New Roman" w:cs="Times New Roman"/>
          <w:b/>
          <w:bCs/>
          <w:sz w:val="24"/>
          <w:szCs w:val="24"/>
          <w:lang w:val="en-US"/>
        </w:rPr>
        <w:t>3</w:t>
      </w:r>
      <w:r w:rsidR="00A007B9" w:rsidRPr="000D5EBC">
        <w:rPr>
          <w:rFonts w:ascii="Times New Roman" w:hAnsi="Times New Roman" w:cs="Times New Roman"/>
          <w:b/>
          <w:bCs/>
          <w:sz w:val="24"/>
          <w:szCs w:val="24"/>
          <w:lang w:val="en-US"/>
        </w:rPr>
        <w:t>_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BID-1900</w:t>
      </w:r>
      <w:r w:rsidR="00086AC4">
        <w:rPr>
          <w:rFonts w:ascii="Times New Roman" w:hAnsi="Times New Roman" w:cs="Times New Roman"/>
          <w:b/>
          <w:bCs/>
          <w:sz w:val="24"/>
          <w:szCs w:val="24"/>
          <w:lang w:val="en-US"/>
        </w:rPr>
        <w:t>6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according to your roll number. </w:t>
      </w:r>
    </w:p>
    <w:p w14:paraId="6EBE3F30" w14:textId="47774AE0" w:rsidR="00C1098D" w:rsidRDefault="00C1098D" w:rsidP="00C1098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HE DATE OF SUBMISSION IS WRITTEN ON THE TOP RIGHT CORNER. </w:t>
      </w:r>
    </w:p>
    <w:p w14:paraId="46805382" w14:textId="5D0984A5" w:rsidR="006E2DEB" w:rsidRDefault="006E2DEB" w:rsidP="00C1098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From </w:t>
      </w:r>
      <w:r w:rsidRPr="006E2DEB">
        <w:rPr>
          <w:rFonts w:ascii="Times New Roman" w:hAnsi="Times New Roman" w:cs="Times New Roman"/>
          <w:b/>
          <w:bCs/>
          <w:sz w:val="24"/>
          <w:szCs w:val="24"/>
          <w:lang w:val="en-US"/>
        </w:rPr>
        <w:t>Lecture 23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6E2DEB">
        <w:rPr>
          <w:rFonts w:ascii="Times New Roman" w:hAnsi="Times New Roman" w:cs="Times New Roman"/>
          <w:b/>
          <w:bCs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6E2DEB">
        <w:rPr>
          <w:rFonts w:ascii="Times New Roman" w:hAnsi="Times New Roman" w:cs="Times New Roman"/>
          <w:b/>
          <w:bCs/>
          <w:sz w:val="24"/>
          <w:szCs w:val="24"/>
          <w:lang w:val="en-US"/>
        </w:rPr>
        <w:t>Ordering of Directed Graph Part 2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answer the questions from slide 9-11.</w:t>
      </w:r>
    </w:p>
    <w:p w14:paraId="5132A41A" w14:textId="21EACE30" w:rsidR="000471D4" w:rsidRDefault="000471D4" w:rsidP="00C1098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aste the graph following by its ordering sequence</w:t>
      </w:r>
      <w:r w:rsidR="00FF2AF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as shown below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. </w:t>
      </w:r>
    </w:p>
    <w:p w14:paraId="47F4DD74" w14:textId="77777777" w:rsidR="0075414A" w:rsidRPr="0075414A" w:rsidRDefault="0075414A" w:rsidP="0075414A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6DA4A9B" w14:textId="77777777" w:rsidR="000471D4" w:rsidRDefault="000471D4" w:rsidP="000471D4">
      <w:pPr>
        <w:pStyle w:val="ListParagraph"/>
        <w:numPr>
          <w:ilvl w:val="0"/>
          <w:numId w:val="25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29EC176" w14:textId="788D6A0B" w:rsidR="000471D4" w:rsidRDefault="000471D4" w:rsidP="006C33FC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471D4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C358AB3" wp14:editId="6D16BF34">
            <wp:extent cx="4520339" cy="2274798"/>
            <wp:effectExtent l="38100" t="38100" r="33020" b="3048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20339" cy="2274798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A2D5E" w14:textId="77777777" w:rsidR="000F774E" w:rsidRDefault="000F774E" w:rsidP="006C33FC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C3FB0B" w14:textId="38436785" w:rsidR="006C33FC" w:rsidRPr="006C33FC" w:rsidRDefault="006C33FC" w:rsidP="006C33FC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C33FC">
        <w:rPr>
          <w:rFonts w:ascii="Times New Roman" w:hAnsi="Times New Roman" w:cs="Times New Roman"/>
          <w:b/>
          <w:bCs/>
          <w:sz w:val="24"/>
          <w:szCs w:val="24"/>
          <w:lang w:val="en-US"/>
        </w:rPr>
        <w:t>Visual left-to-right, top-to-bottom:</w:t>
      </w:r>
    </w:p>
    <w:p w14:paraId="0CE719AF" w14:textId="7C9A03FD" w:rsidR="006C33FC" w:rsidRPr="006C33FC" w:rsidRDefault="006C33FC" w:rsidP="006C33F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equence:</w:t>
      </w:r>
      <w:r w:rsidR="000F774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2,1,3,5,7,4,8,6</w:t>
      </w:r>
    </w:p>
    <w:p w14:paraId="7008D017" w14:textId="0340CBFA" w:rsidR="006C33FC" w:rsidRPr="006C33FC" w:rsidRDefault="006C33FC" w:rsidP="006C33FC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C33FC">
        <w:rPr>
          <w:rFonts w:ascii="Times New Roman" w:hAnsi="Times New Roman" w:cs="Times New Roman"/>
          <w:b/>
          <w:bCs/>
          <w:sz w:val="24"/>
          <w:szCs w:val="24"/>
          <w:lang w:val="en-US"/>
        </w:rPr>
        <w:t>Smallest-numbered available vertex first:</w:t>
      </w:r>
    </w:p>
    <w:p w14:paraId="44FBB4ED" w14:textId="6978366C" w:rsidR="006C33FC" w:rsidRPr="0071796E" w:rsidRDefault="006C33FC" w:rsidP="0071796E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equence:</w:t>
      </w:r>
      <w:r w:rsidR="0071796E" w:rsidRPr="0071796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71796E">
        <w:rPr>
          <w:rFonts w:ascii="Times New Roman" w:hAnsi="Times New Roman" w:cs="Times New Roman"/>
          <w:b/>
          <w:bCs/>
          <w:sz w:val="24"/>
          <w:szCs w:val="24"/>
          <w:lang w:val="en-US"/>
        </w:rPr>
        <w:t>2,1,3,5,7,4,6,8</w:t>
      </w:r>
    </w:p>
    <w:p w14:paraId="6A3F613E" w14:textId="0758B713" w:rsidR="006C33FC" w:rsidRPr="006C33FC" w:rsidRDefault="006C33FC" w:rsidP="006C33FC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C33FC">
        <w:rPr>
          <w:rFonts w:ascii="Times New Roman" w:hAnsi="Times New Roman" w:cs="Times New Roman"/>
          <w:b/>
          <w:bCs/>
          <w:sz w:val="24"/>
          <w:szCs w:val="24"/>
          <w:lang w:val="en-US"/>
        </w:rPr>
        <w:t>Attempting top-to-bottom, left-to-right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205113AE" w14:textId="5CDC0BE4" w:rsidR="006C33FC" w:rsidRPr="006C33FC" w:rsidRDefault="006C33FC" w:rsidP="006C33F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equence:</w:t>
      </w:r>
      <w:r w:rsidR="0071796E">
        <w:rPr>
          <w:rFonts w:ascii="Times New Roman" w:hAnsi="Times New Roman" w:cs="Times New Roman"/>
          <w:b/>
          <w:bCs/>
          <w:sz w:val="24"/>
          <w:szCs w:val="24"/>
          <w:lang w:val="en-US"/>
        </w:rPr>
        <w:t>2,1,7,4,6,8,3,5</w:t>
      </w:r>
    </w:p>
    <w:p w14:paraId="15B503A5" w14:textId="616CB5ED" w:rsidR="006C33FC" w:rsidRPr="006C33FC" w:rsidRDefault="006C33FC" w:rsidP="006C33FC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C33FC">
        <w:rPr>
          <w:rFonts w:ascii="Times New Roman" w:hAnsi="Times New Roman" w:cs="Times New Roman"/>
          <w:b/>
          <w:bCs/>
          <w:sz w:val="24"/>
          <w:szCs w:val="24"/>
          <w:lang w:val="en-US"/>
        </w:rPr>
        <w:t>Fewest edges first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78F55C08" w14:textId="68FD9631" w:rsidR="006C33FC" w:rsidRPr="006C33FC" w:rsidRDefault="006C33FC" w:rsidP="006C33F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equence:</w:t>
      </w:r>
      <w:r w:rsidR="0071796E">
        <w:rPr>
          <w:rFonts w:ascii="Times New Roman" w:hAnsi="Times New Roman" w:cs="Times New Roman"/>
          <w:b/>
          <w:bCs/>
          <w:sz w:val="24"/>
          <w:szCs w:val="24"/>
          <w:lang w:val="en-US"/>
        </w:rPr>
        <w:t>2,1,7,4,6,8,3,5</w:t>
      </w:r>
    </w:p>
    <w:p w14:paraId="05010BB9" w14:textId="77D89657" w:rsidR="006C33FC" w:rsidRPr="006C33FC" w:rsidRDefault="006C33FC" w:rsidP="006C33FC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C33FC">
        <w:rPr>
          <w:rFonts w:ascii="Times New Roman" w:hAnsi="Times New Roman" w:cs="Times New Roman"/>
          <w:b/>
          <w:bCs/>
          <w:sz w:val="24"/>
          <w:szCs w:val="24"/>
          <w:lang w:val="en-US"/>
        </w:rPr>
        <w:t>Largest-numbered available vertex first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381C8078" w14:textId="28221F3D" w:rsidR="006C33FC" w:rsidRDefault="006C33FC" w:rsidP="006C33FC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equence:</w:t>
      </w:r>
      <w:r w:rsidR="0071796E">
        <w:rPr>
          <w:rFonts w:ascii="Times New Roman" w:hAnsi="Times New Roman" w:cs="Times New Roman"/>
          <w:b/>
          <w:bCs/>
          <w:sz w:val="24"/>
          <w:szCs w:val="24"/>
          <w:lang w:val="en-US"/>
        </w:rPr>
        <w:t>7,6,8,4,2,1,3,5</w:t>
      </w:r>
    </w:p>
    <w:p w14:paraId="6C40F6B9" w14:textId="1346165D" w:rsidR="000F774E" w:rsidRDefault="000F774E" w:rsidP="006C33FC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2D4AAB5" w14:textId="4287704D" w:rsidR="000F774E" w:rsidRDefault="000F774E" w:rsidP="006C33FC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0EC1E26" w14:textId="5D4D9263" w:rsidR="0075414A" w:rsidRDefault="0075414A" w:rsidP="006C33FC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3F5C01A" w14:textId="05D75AA6" w:rsidR="0075414A" w:rsidRDefault="0075414A" w:rsidP="006C33FC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1BD446F" w14:textId="44F71DA8" w:rsidR="0075414A" w:rsidRDefault="0075414A" w:rsidP="006C33FC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7398CDF" w14:textId="55DE34DB" w:rsidR="0075414A" w:rsidRDefault="0075414A" w:rsidP="006C33FC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89E9A56" w14:textId="0793BAD9" w:rsidR="0075414A" w:rsidRDefault="0075414A" w:rsidP="006C33FC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973D5FF" w14:textId="7BE57631" w:rsidR="0075414A" w:rsidRDefault="0075414A" w:rsidP="006C33FC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CF43ED9" w14:textId="311BC6DA" w:rsidR="0075414A" w:rsidRDefault="0075414A" w:rsidP="006C33FC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A85FA2" w14:textId="03697371" w:rsidR="0075414A" w:rsidRDefault="0075414A" w:rsidP="006C33FC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F7E6241" w14:textId="77777777" w:rsidR="0075414A" w:rsidRDefault="0075414A" w:rsidP="006C33FC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07ABFB4" w14:textId="30194A76" w:rsidR="000F774E" w:rsidRDefault="000F774E" w:rsidP="006C33FC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54A6443" w14:textId="4DC3CA1B" w:rsidR="000F774E" w:rsidRDefault="00946A11" w:rsidP="006C33FC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2.</w:t>
      </w:r>
    </w:p>
    <w:p w14:paraId="586D6364" w14:textId="0164B62F" w:rsidR="000F774E" w:rsidRDefault="000F774E" w:rsidP="006C33F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0F774E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8210D89" wp14:editId="57113A74">
            <wp:extent cx="4076700" cy="1847850"/>
            <wp:effectExtent l="38100" t="38100" r="38100" b="381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1847850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B4E350" w14:textId="77777777" w:rsidR="000F774E" w:rsidRPr="006C33FC" w:rsidRDefault="000F774E" w:rsidP="000F774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C33FC">
        <w:rPr>
          <w:rFonts w:ascii="Times New Roman" w:hAnsi="Times New Roman" w:cs="Times New Roman"/>
          <w:b/>
          <w:bCs/>
          <w:sz w:val="24"/>
          <w:szCs w:val="24"/>
          <w:lang w:val="en-US"/>
        </w:rPr>
        <w:t>Visual left-to-right, top-to-bottom:</w:t>
      </w:r>
    </w:p>
    <w:p w14:paraId="08815B9E" w14:textId="2D46DFC4" w:rsidR="000F774E" w:rsidRPr="006C33FC" w:rsidRDefault="000F774E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equence: </w:t>
      </w:r>
      <w:r w:rsidR="00FD3E66">
        <w:rPr>
          <w:rFonts w:ascii="Times New Roman" w:hAnsi="Times New Roman" w:cs="Times New Roman"/>
          <w:b/>
          <w:bCs/>
          <w:sz w:val="24"/>
          <w:szCs w:val="24"/>
          <w:lang w:val="en-US"/>
        </w:rPr>
        <w:t>7,5,2,1,0,6,4,3</w:t>
      </w:r>
    </w:p>
    <w:p w14:paraId="65A47112" w14:textId="77777777" w:rsidR="000F774E" w:rsidRPr="006C33FC" w:rsidRDefault="000F774E" w:rsidP="000F774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C33FC">
        <w:rPr>
          <w:rFonts w:ascii="Times New Roman" w:hAnsi="Times New Roman" w:cs="Times New Roman"/>
          <w:b/>
          <w:bCs/>
          <w:sz w:val="24"/>
          <w:szCs w:val="24"/>
          <w:lang w:val="en-US"/>
        </w:rPr>
        <w:t>Smallest-numbered available vertex first:</w:t>
      </w:r>
    </w:p>
    <w:p w14:paraId="7092B3FA" w14:textId="2BADD4C8" w:rsidR="000F774E" w:rsidRPr="006C33FC" w:rsidRDefault="000F774E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equence:</w:t>
      </w:r>
      <w:r w:rsidR="00FD3E66">
        <w:rPr>
          <w:rFonts w:ascii="Times New Roman" w:hAnsi="Times New Roman" w:cs="Times New Roman"/>
          <w:b/>
          <w:bCs/>
          <w:sz w:val="24"/>
          <w:szCs w:val="24"/>
          <w:lang w:val="en-US"/>
        </w:rPr>
        <w:t>0,1,2,5,7,4,3,6</w:t>
      </w:r>
    </w:p>
    <w:p w14:paraId="470F6200" w14:textId="77777777" w:rsidR="000F774E" w:rsidRPr="006C33FC" w:rsidRDefault="000F774E" w:rsidP="000F774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C33FC">
        <w:rPr>
          <w:rFonts w:ascii="Times New Roman" w:hAnsi="Times New Roman" w:cs="Times New Roman"/>
          <w:b/>
          <w:bCs/>
          <w:sz w:val="24"/>
          <w:szCs w:val="24"/>
          <w:lang w:val="en-US"/>
        </w:rPr>
        <w:t>Attempting top-to-bottom, left-to-right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342F6E4C" w14:textId="4FB3E114" w:rsidR="000F774E" w:rsidRPr="006C33FC" w:rsidRDefault="000F774E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equence:</w:t>
      </w:r>
      <w:r w:rsidR="00B22D62">
        <w:rPr>
          <w:rFonts w:ascii="Times New Roman" w:hAnsi="Times New Roman" w:cs="Times New Roman"/>
          <w:b/>
          <w:bCs/>
          <w:sz w:val="24"/>
          <w:szCs w:val="24"/>
          <w:lang w:val="en-US"/>
        </w:rPr>
        <w:t>0,1,2,5,7,3,6,4</w:t>
      </w:r>
    </w:p>
    <w:p w14:paraId="1AA71A5A" w14:textId="77777777" w:rsidR="000F774E" w:rsidRPr="006C33FC" w:rsidRDefault="000F774E" w:rsidP="000F774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C33FC">
        <w:rPr>
          <w:rFonts w:ascii="Times New Roman" w:hAnsi="Times New Roman" w:cs="Times New Roman"/>
          <w:b/>
          <w:bCs/>
          <w:sz w:val="24"/>
          <w:szCs w:val="24"/>
          <w:lang w:val="en-US"/>
        </w:rPr>
        <w:t>Fewest edges first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17AA9FC7" w14:textId="77777777" w:rsidR="000F774E" w:rsidRPr="006C33FC" w:rsidRDefault="000F774E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equence:</w:t>
      </w:r>
    </w:p>
    <w:p w14:paraId="07C047CC" w14:textId="77777777" w:rsidR="000F774E" w:rsidRPr="006C33FC" w:rsidRDefault="000F774E" w:rsidP="000F774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C33FC">
        <w:rPr>
          <w:rFonts w:ascii="Times New Roman" w:hAnsi="Times New Roman" w:cs="Times New Roman"/>
          <w:b/>
          <w:bCs/>
          <w:sz w:val="24"/>
          <w:szCs w:val="24"/>
          <w:lang w:val="en-US"/>
        </w:rPr>
        <w:t>Largest-numbered available vertex first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768F20EB" w14:textId="57CC32F5" w:rsidR="000F774E" w:rsidRDefault="000F774E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equence:</w:t>
      </w:r>
      <w:r w:rsidR="00FD3E66">
        <w:rPr>
          <w:rFonts w:ascii="Times New Roman" w:hAnsi="Times New Roman" w:cs="Times New Roman"/>
          <w:b/>
          <w:bCs/>
          <w:sz w:val="24"/>
          <w:szCs w:val="24"/>
          <w:lang w:val="en-US"/>
        </w:rPr>
        <w:t>7,5</w:t>
      </w:r>
      <w:r w:rsidR="00B22D62">
        <w:rPr>
          <w:rFonts w:ascii="Times New Roman" w:hAnsi="Times New Roman" w:cs="Times New Roman"/>
          <w:b/>
          <w:bCs/>
          <w:sz w:val="24"/>
          <w:szCs w:val="24"/>
          <w:lang w:val="en-US"/>
        </w:rPr>
        <w:t>,4,6,3,1,2,0</w:t>
      </w:r>
    </w:p>
    <w:p w14:paraId="081630DF" w14:textId="2E8C5E43" w:rsidR="000F774E" w:rsidRDefault="000F774E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A08F38D" w14:textId="24743F71" w:rsidR="0075414A" w:rsidRDefault="0075414A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AB29603" w14:textId="5031C143" w:rsidR="0075414A" w:rsidRDefault="0075414A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D00ED1" w14:textId="0BD53BD9" w:rsidR="0075414A" w:rsidRDefault="0075414A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E65B818" w14:textId="6F543666" w:rsidR="0075414A" w:rsidRDefault="0075414A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CB7E46A" w14:textId="05C265A4" w:rsidR="0075414A" w:rsidRDefault="0075414A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DC201B9" w14:textId="66C8D213" w:rsidR="0075414A" w:rsidRDefault="0075414A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13001C3" w14:textId="69C06E07" w:rsidR="0075414A" w:rsidRDefault="0075414A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649FABB" w14:textId="2F2498E6" w:rsidR="0075414A" w:rsidRDefault="0075414A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A0A758A" w14:textId="6E4BFBA2" w:rsidR="0075414A" w:rsidRDefault="0075414A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4016125" w14:textId="73F8CCD6" w:rsidR="0075414A" w:rsidRDefault="0075414A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AD72C73" w14:textId="1BD0F140" w:rsidR="0075414A" w:rsidRDefault="0075414A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C3E3F1" w14:textId="2B0C572A" w:rsidR="0075414A" w:rsidRDefault="0075414A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378AC18" w14:textId="176ED349" w:rsidR="0075414A" w:rsidRDefault="0075414A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AC64B3" w14:textId="1D9FDDF4" w:rsidR="0075414A" w:rsidRDefault="0075414A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9129297" w14:textId="788E6020" w:rsidR="0075414A" w:rsidRDefault="0075414A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90AB173" w14:textId="7A464C22" w:rsidR="0075414A" w:rsidRDefault="0075414A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5E3BFDD" w14:textId="3D4489E1" w:rsidR="0075414A" w:rsidRDefault="0075414A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96A5BAD" w14:textId="504BB4A5" w:rsidR="0075414A" w:rsidRDefault="0075414A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35DEBA5" w14:textId="4525DA47" w:rsidR="0075414A" w:rsidRDefault="0075414A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833BE9E" w14:textId="542491A8" w:rsidR="0075414A" w:rsidRDefault="0075414A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9F4C734" w14:textId="5E8AE251" w:rsidR="0075414A" w:rsidRDefault="0075414A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1921C2" w14:textId="0C30CB46" w:rsidR="0075414A" w:rsidRDefault="0075414A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6F2EDF5" w14:textId="77777777" w:rsidR="0075414A" w:rsidRDefault="0075414A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FF08EE8" w14:textId="2AA73CF7" w:rsidR="000F774E" w:rsidRDefault="000F774E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CDA8BAC" w14:textId="41A42E2D" w:rsidR="000F774E" w:rsidRDefault="00946A11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3.</w:t>
      </w:r>
    </w:p>
    <w:p w14:paraId="6921AC0C" w14:textId="62544A8A" w:rsidR="000F774E" w:rsidRPr="000F774E" w:rsidRDefault="000F774E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F774E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B337D7C" wp14:editId="5161B113">
            <wp:extent cx="3238500" cy="3257550"/>
            <wp:effectExtent l="38100" t="38100" r="38100" b="3810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3257550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70A4EE" w14:textId="2E74233E" w:rsidR="000F774E" w:rsidRDefault="000F774E" w:rsidP="006C33F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0B87DE5F" w14:textId="77777777" w:rsidR="000F774E" w:rsidRPr="006C33FC" w:rsidRDefault="000F774E" w:rsidP="000F774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C33FC">
        <w:rPr>
          <w:rFonts w:ascii="Times New Roman" w:hAnsi="Times New Roman" w:cs="Times New Roman"/>
          <w:b/>
          <w:bCs/>
          <w:sz w:val="24"/>
          <w:szCs w:val="24"/>
          <w:lang w:val="en-US"/>
        </w:rPr>
        <w:t>Visual left-to-right, top-to-bottom:</w:t>
      </w:r>
    </w:p>
    <w:p w14:paraId="766A9AB4" w14:textId="2A513388" w:rsidR="000F774E" w:rsidRPr="006C33FC" w:rsidRDefault="000F774E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equence: </w:t>
      </w:r>
      <w:r w:rsidR="00867DEB">
        <w:rPr>
          <w:rFonts w:ascii="Times New Roman" w:hAnsi="Times New Roman" w:cs="Times New Roman"/>
          <w:b/>
          <w:bCs/>
          <w:sz w:val="24"/>
          <w:szCs w:val="24"/>
          <w:lang w:val="en-US"/>
        </w:rPr>
        <w:t>1,6,4,2,3,0,6,7,5</w:t>
      </w:r>
    </w:p>
    <w:p w14:paraId="72BDF46F" w14:textId="77777777" w:rsidR="000F774E" w:rsidRPr="006C33FC" w:rsidRDefault="000F774E" w:rsidP="000F774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C33FC">
        <w:rPr>
          <w:rFonts w:ascii="Times New Roman" w:hAnsi="Times New Roman" w:cs="Times New Roman"/>
          <w:b/>
          <w:bCs/>
          <w:sz w:val="24"/>
          <w:szCs w:val="24"/>
          <w:lang w:val="en-US"/>
        </w:rPr>
        <w:t>Smallest-numbered available vertex first:</w:t>
      </w:r>
    </w:p>
    <w:p w14:paraId="7C5728B4" w14:textId="57301D94" w:rsidR="000F774E" w:rsidRPr="006C33FC" w:rsidRDefault="000F774E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equence:</w:t>
      </w:r>
      <w:r w:rsidR="00867DEB">
        <w:rPr>
          <w:rFonts w:ascii="Times New Roman" w:hAnsi="Times New Roman" w:cs="Times New Roman"/>
          <w:b/>
          <w:bCs/>
          <w:sz w:val="24"/>
          <w:szCs w:val="24"/>
          <w:lang w:val="en-US"/>
        </w:rPr>
        <w:t>1,2,4,6,0,3,5,7</w:t>
      </w:r>
    </w:p>
    <w:p w14:paraId="36C16E43" w14:textId="51E7D8BF" w:rsidR="000F774E" w:rsidRPr="006C33FC" w:rsidRDefault="000F774E" w:rsidP="000F774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C33FC">
        <w:rPr>
          <w:rFonts w:ascii="Times New Roman" w:hAnsi="Times New Roman" w:cs="Times New Roman"/>
          <w:b/>
          <w:bCs/>
          <w:sz w:val="24"/>
          <w:szCs w:val="24"/>
          <w:lang w:val="en-US"/>
        </w:rPr>
        <w:t>Attempting top-to-bottom, left-to-right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35AFD755" w14:textId="09F9947B" w:rsidR="000F774E" w:rsidRPr="006C33FC" w:rsidRDefault="000F774E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equence:</w:t>
      </w:r>
      <w:r w:rsidR="00867DEB">
        <w:rPr>
          <w:rFonts w:ascii="Times New Roman" w:hAnsi="Times New Roman" w:cs="Times New Roman"/>
          <w:b/>
          <w:bCs/>
          <w:sz w:val="24"/>
          <w:szCs w:val="24"/>
          <w:lang w:val="en-US"/>
        </w:rPr>
        <w:t>3,0,6,4,7,1,2,5</w:t>
      </w:r>
    </w:p>
    <w:p w14:paraId="35E4AD4C" w14:textId="77777777" w:rsidR="000F774E" w:rsidRPr="006C33FC" w:rsidRDefault="000F774E" w:rsidP="000F774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C33FC">
        <w:rPr>
          <w:rFonts w:ascii="Times New Roman" w:hAnsi="Times New Roman" w:cs="Times New Roman"/>
          <w:b/>
          <w:bCs/>
          <w:sz w:val="24"/>
          <w:szCs w:val="24"/>
          <w:lang w:val="en-US"/>
        </w:rPr>
        <w:t>Fewest edges first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20D91926" w14:textId="77777777" w:rsidR="000F774E" w:rsidRPr="006C33FC" w:rsidRDefault="000F774E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equence:</w:t>
      </w:r>
    </w:p>
    <w:p w14:paraId="43A686CB" w14:textId="77777777" w:rsidR="000F774E" w:rsidRPr="006C33FC" w:rsidRDefault="000F774E" w:rsidP="000F774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C33FC">
        <w:rPr>
          <w:rFonts w:ascii="Times New Roman" w:hAnsi="Times New Roman" w:cs="Times New Roman"/>
          <w:b/>
          <w:bCs/>
          <w:sz w:val="24"/>
          <w:szCs w:val="24"/>
          <w:lang w:val="en-US"/>
        </w:rPr>
        <w:t>Largest-numbered available vertex first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68DF83B" w14:textId="6826F66E" w:rsidR="000F774E" w:rsidRDefault="000F774E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equence:</w:t>
      </w:r>
      <w:r w:rsidR="00867DEB">
        <w:rPr>
          <w:rFonts w:ascii="Times New Roman" w:hAnsi="Times New Roman" w:cs="Times New Roman"/>
          <w:b/>
          <w:bCs/>
          <w:sz w:val="24"/>
          <w:szCs w:val="24"/>
          <w:lang w:val="en-US"/>
        </w:rPr>
        <w:t>1,6,4,2,7,0,5,3</w:t>
      </w:r>
    </w:p>
    <w:p w14:paraId="3878C0C4" w14:textId="77777777" w:rsidR="000F774E" w:rsidRPr="006C33FC" w:rsidRDefault="000F774E" w:rsidP="006C33F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3CE605B" w14:textId="77777777" w:rsidR="006C33FC" w:rsidRPr="006C33FC" w:rsidRDefault="006C33FC" w:rsidP="006C33F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65FBEBC" w14:textId="709FAC50" w:rsidR="006C33FC" w:rsidRDefault="006C33FC" w:rsidP="006C33FC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8A270E0" w14:textId="4AD105EF" w:rsidR="0075414A" w:rsidRDefault="0075414A" w:rsidP="006C33FC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FDD8361" w14:textId="00060D1D" w:rsidR="0075414A" w:rsidRDefault="0075414A" w:rsidP="006C33FC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331C218" w14:textId="26EFBACF" w:rsidR="0075414A" w:rsidRDefault="0075414A" w:rsidP="006C33FC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5DE5F26" w14:textId="4EF51529" w:rsidR="0075414A" w:rsidRDefault="0075414A" w:rsidP="006C33FC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39B65D" w14:textId="6015D9E9" w:rsidR="0075414A" w:rsidRDefault="0075414A" w:rsidP="006C33FC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155AE77" w14:textId="0F12D783" w:rsidR="0075414A" w:rsidRDefault="0075414A" w:rsidP="006C33FC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0E26C9E" w14:textId="696DD3CB" w:rsidR="0075414A" w:rsidRDefault="0075414A" w:rsidP="006C33FC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5631040" w14:textId="34734A9B" w:rsidR="0075414A" w:rsidRDefault="0075414A" w:rsidP="006C33FC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601F09A" w14:textId="53782B0C" w:rsidR="0075414A" w:rsidRDefault="0075414A" w:rsidP="006C33FC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41842CD" w14:textId="71C78B56" w:rsidR="0075414A" w:rsidRDefault="0075414A" w:rsidP="006C33FC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F394C6B" w14:textId="77777777" w:rsidR="0075414A" w:rsidRDefault="0075414A" w:rsidP="006C33FC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A37AFD4" w14:textId="7C1591CA" w:rsidR="000F774E" w:rsidRDefault="000F774E" w:rsidP="00C4354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AC4AD0" w14:textId="11A72F30" w:rsidR="000F774E" w:rsidRDefault="000F774E" w:rsidP="00C4354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5C9EE9F" w14:textId="42809D04" w:rsidR="00C4354E" w:rsidRPr="00C4354E" w:rsidRDefault="00C4354E" w:rsidP="00C4354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            4.</w:t>
      </w:r>
    </w:p>
    <w:p w14:paraId="557D6106" w14:textId="387DDB03" w:rsidR="000F774E" w:rsidRDefault="000F774E" w:rsidP="000F774E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F774E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59CC47B" wp14:editId="1A2A9780">
            <wp:extent cx="4076700" cy="2274798"/>
            <wp:effectExtent l="38100" t="38100" r="38100" b="30480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2274798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47DA5B" w14:textId="01C5DB4F" w:rsidR="000F774E" w:rsidRDefault="000F774E" w:rsidP="000F774E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46D5A6A" w14:textId="77777777" w:rsidR="000F774E" w:rsidRPr="006C33FC" w:rsidRDefault="000F774E" w:rsidP="000F774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C33FC">
        <w:rPr>
          <w:rFonts w:ascii="Times New Roman" w:hAnsi="Times New Roman" w:cs="Times New Roman"/>
          <w:b/>
          <w:bCs/>
          <w:sz w:val="24"/>
          <w:szCs w:val="24"/>
          <w:lang w:val="en-US"/>
        </w:rPr>
        <w:t>Visual left-to-right, top-to-bottom:</w:t>
      </w:r>
    </w:p>
    <w:p w14:paraId="22328C3F" w14:textId="74BBB14D" w:rsidR="000F774E" w:rsidRPr="006C33FC" w:rsidRDefault="000F774E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equence: </w:t>
      </w:r>
      <w:r w:rsidR="00B22D62">
        <w:rPr>
          <w:rFonts w:ascii="Times New Roman" w:hAnsi="Times New Roman" w:cs="Times New Roman"/>
          <w:b/>
          <w:bCs/>
          <w:sz w:val="24"/>
          <w:szCs w:val="24"/>
          <w:lang w:val="en-US"/>
        </w:rPr>
        <w:t>6,5,1,</w:t>
      </w:r>
      <w:r w:rsidR="0071796E">
        <w:rPr>
          <w:rFonts w:ascii="Times New Roman" w:hAnsi="Times New Roman" w:cs="Times New Roman"/>
          <w:b/>
          <w:bCs/>
          <w:sz w:val="24"/>
          <w:szCs w:val="24"/>
          <w:lang w:val="en-US"/>
        </w:rPr>
        <w:t>3,7,2,4</w:t>
      </w:r>
    </w:p>
    <w:p w14:paraId="083B0A8E" w14:textId="77777777" w:rsidR="000F774E" w:rsidRPr="006C33FC" w:rsidRDefault="000F774E" w:rsidP="000F774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C33FC">
        <w:rPr>
          <w:rFonts w:ascii="Times New Roman" w:hAnsi="Times New Roman" w:cs="Times New Roman"/>
          <w:b/>
          <w:bCs/>
          <w:sz w:val="24"/>
          <w:szCs w:val="24"/>
          <w:lang w:val="en-US"/>
        </w:rPr>
        <w:t>Smallest-numbered available vertex first:</w:t>
      </w:r>
    </w:p>
    <w:p w14:paraId="5C10AFDE" w14:textId="2D6529D8" w:rsidR="000F774E" w:rsidRPr="006C33FC" w:rsidRDefault="000F774E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equence:</w:t>
      </w:r>
      <w:r w:rsidR="0071796E">
        <w:rPr>
          <w:rFonts w:ascii="Times New Roman" w:hAnsi="Times New Roman" w:cs="Times New Roman"/>
          <w:b/>
          <w:bCs/>
          <w:sz w:val="24"/>
          <w:szCs w:val="24"/>
          <w:lang w:val="en-US"/>
        </w:rPr>
        <w:t>3,6,5,1,2,7,4</w:t>
      </w:r>
    </w:p>
    <w:p w14:paraId="0737C007" w14:textId="77777777" w:rsidR="000F774E" w:rsidRPr="006C33FC" w:rsidRDefault="000F774E" w:rsidP="000F774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C33FC">
        <w:rPr>
          <w:rFonts w:ascii="Times New Roman" w:hAnsi="Times New Roman" w:cs="Times New Roman"/>
          <w:b/>
          <w:bCs/>
          <w:sz w:val="24"/>
          <w:szCs w:val="24"/>
          <w:lang w:val="en-US"/>
        </w:rPr>
        <w:t>Attempting top-to-bottom, left-to-right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00CE80FF" w14:textId="0A1E7A64" w:rsidR="000F774E" w:rsidRPr="006C33FC" w:rsidRDefault="000F774E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equence:</w:t>
      </w:r>
      <w:r w:rsidR="0071796E">
        <w:rPr>
          <w:rFonts w:ascii="Times New Roman" w:hAnsi="Times New Roman" w:cs="Times New Roman"/>
          <w:b/>
          <w:bCs/>
          <w:sz w:val="24"/>
          <w:szCs w:val="24"/>
          <w:lang w:val="en-US"/>
        </w:rPr>
        <w:t>6,5,1,2,3,7,4</w:t>
      </w:r>
    </w:p>
    <w:p w14:paraId="0D376FCF" w14:textId="77777777" w:rsidR="000F774E" w:rsidRPr="006C33FC" w:rsidRDefault="000F774E" w:rsidP="000F774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C33FC">
        <w:rPr>
          <w:rFonts w:ascii="Times New Roman" w:hAnsi="Times New Roman" w:cs="Times New Roman"/>
          <w:b/>
          <w:bCs/>
          <w:sz w:val="24"/>
          <w:szCs w:val="24"/>
          <w:lang w:val="en-US"/>
        </w:rPr>
        <w:t>Fewest edges first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22C92262" w14:textId="45EA809E" w:rsidR="000F774E" w:rsidRPr="006C33FC" w:rsidRDefault="000F774E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equence:</w:t>
      </w:r>
      <w:r w:rsidR="0071796E">
        <w:rPr>
          <w:rFonts w:ascii="Times New Roman" w:hAnsi="Times New Roman" w:cs="Times New Roman"/>
          <w:b/>
          <w:bCs/>
          <w:sz w:val="24"/>
          <w:szCs w:val="24"/>
          <w:lang w:val="en-US"/>
        </w:rPr>
        <w:t>6,5,1,2,3,7,4</w:t>
      </w:r>
    </w:p>
    <w:p w14:paraId="1938C1D7" w14:textId="77777777" w:rsidR="000F774E" w:rsidRPr="006C33FC" w:rsidRDefault="000F774E" w:rsidP="000F774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C33FC">
        <w:rPr>
          <w:rFonts w:ascii="Times New Roman" w:hAnsi="Times New Roman" w:cs="Times New Roman"/>
          <w:b/>
          <w:bCs/>
          <w:sz w:val="24"/>
          <w:szCs w:val="24"/>
          <w:lang w:val="en-US"/>
        </w:rPr>
        <w:t>Largest-numbered available vertex first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317101BA" w14:textId="658D2669" w:rsidR="000F774E" w:rsidRDefault="000F774E" w:rsidP="000F774E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equence</w:t>
      </w:r>
      <w:r w:rsidR="00B22D62">
        <w:rPr>
          <w:rFonts w:ascii="Times New Roman" w:hAnsi="Times New Roman" w:cs="Times New Roman"/>
          <w:b/>
          <w:bCs/>
          <w:sz w:val="24"/>
          <w:szCs w:val="24"/>
          <w:lang w:val="en-US"/>
        </w:rPr>
        <w:t>:6,5,7,4,</w:t>
      </w:r>
      <w:r w:rsidR="0071796E">
        <w:rPr>
          <w:rFonts w:ascii="Times New Roman" w:hAnsi="Times New Roman" w:cs="Times New Roman"/>
          <w:b/>
          <w:bCs/>
          <w:sz w:val="24"/>
          <w:szCs w:val="24"/>
          <w:lang w:val="en-US"/>
        </w:rPr>
        <w:t>1,2,3</w:t>
      </w:r>
    </w:p>
    <w:p w14:paraId="575C09A2" w14:textId="77777777" w:rsidR="000F774E" w:rsidRDefault="000F774E" w:rsidP="000F774E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E7B1F52" w14:textId="6C036B66" w:rsidR="000F774E" w:rsidRDefault="000F774E" w:rsidP="000F774E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A3C282E" w14:textId="50DE5DED" w:rsidR="0075414A" w:rsidRDefault="0075414A" w:rsidP="000F774E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DC6388B" w14:textId="38741878" w:rsidR="0075414A" w:rsidRDefault="0075414A" w:rsidP="000F774E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8DB83B1" w14:textId="7857FDCE" w:rsidR="0075414A" w:rsidRDefault="0075414A" w:rsidP="000F774E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2B0C63D" w14:textId="32B1FC7C" w:rsidR="0075414A" w:rsidRDefault="0075414A" w:rsidP="000F774E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12FF138" w14:textId="5745D8D2" w:rsidR="0075414A" w:rsidRDefault="0075414A" w:rsidP="000F774E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9BC449" w14:textId="4BC5EFBF" w:rsidR="0075414A" w:rsidRDefault="0075414A" w:rsidP="000F774E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38B5A51" w14:textId="1414866F" w:rsidR="0075414A" w:rsidRDefault="0075414A" w:rsidP="000F774E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75FBDB" w14:textId="334BEEDB" w:rsidR="0075414A" w:rsidRDefault="0075414A" w:rsidP="000F774E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317096D" w14:textId="25D1411D" w:rsidR="0075414A" w:rsidRDefault="0075414A" w:rsidP="000F774E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BBB6F3" w14:textId="276668B6" w:rsidR="0075414A" w:rsidRDefault="0075414A" w:rsidP="000F774E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ECBDF31" w14:textId="0E3E22CF" w:rsidR="0075414A" w:rsidRDefault="0075414A" w:rsidP="000F774E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0CA2809" w14:textId="666E83A9" w:rsidR="0075414A" w:rsidRDefault="0075414A" w:rsidP="000F774E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8BDD28C" w14:textId="6543163B" w:rsidR="0075414A" w:rsidRDefault="0075414A" w:rsidP="000F774E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9B8B950" w14:textId="1EAA10C6" w:rsidR="0075414A" w:rsidRDefault="0075414A" w:rsidP="000F774E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D52462E" w14:textId="585B5323" w:rsidR="0075414A" w:rsidRDefault="0075414A" w:rsidP="000F774E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EB1E347" w14:textId="19CA1BE0" w:rsidR="000F774E" w:rsidRDefault="000F774E" w:rsidP="00FD1F1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99C26F4" w14:textId="77777777" w:rsidR="00FD1F1C" w:rsidRPr="00FD1F1C" w:rsidRDefault="00FD1F1C" w:rsidP="00FD1F1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BBB20FE" w14:textId="04EDAED5" w:rsidR="000F774E" w:rsidRPr="000F774E" w:rsidRDefault="000F774E" w:rsidP="000F774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58CCEA" w14:textId="5032D786" w:rsidR="000F774E" w:rsidRPr="00FD1F1C" w:rsidRDefault="00FD1F1C" w:rsidP="00FD1F1C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            5.</w:t>
      </w:r>
    </w:p>
    <w:p w14:paraId="72F68369" w14:textId="19ED47A0" w:rsidR="000F774E" w:rsidRDefault="000F774E" w:rsidP="000F774E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F774E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A73623A" wp14:editId="778C165F">
            <wp:extent cx="3790950" cy="3271520"/>
            <wp:effectExtent l="38100" t="38100" r="38100" b="43180"/>
            <wp:docPr id="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3271520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E19752" w14:textId="1BC98796" w:rsidR="000F774E" w:rsidRDefault="000F774E" w:rsidP="000F774E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45EFED2" w14:textId="77777777" w:rsidR="000F774E" w:rsidRPr="006C33FC" w:rsidRDefault="000F774E" w:rsidP="000F774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C33FC">
        <w:rPr>
          <w:rFonts w:ascii="Times New Roman" w:hAnsi="Times New Roman" w:cs="Times New Roman"/>
          <w:b/>
          <w:bCs/>
          <w:sz w:val="24"/>
          <w:szCs w:val="24"/>
          <w:lang w:val="en-US"/>
        </w:rPr>
        <w:t>Visual left-to-right, top-to-bottom:</w:t>
      </w:r>
    </w:p>
    <w:p w14:paraId="4B6261E1" w14:textId="18113AE5" w:rsidR="000F774E" w:rsidRPr="006C33FC" w:rsidRDefault="000F774E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equence: </w:t>
      </w:r>
      <w:r w:rsidR="00867DEB">
        <w:rPr>
          <w:rFonts w:ascii="Times New Roman" w:hAnsi="Times New Roman" w:cs="Times New Roman"/>
          <w:b/>
          <w:bCs/>
          <w:sz w:val="24"/>
          <w:szCs w:val="24"/>
          <w:lang w:val="en-US"/>
        </w:rPr>
        <w:t>v</w:t>
      </w:r>
      <w:proofErr w:type="gramStart"/>
      <w:r w:rsidR="00867DEB">
        <w:rPr>
          <w:rFonts w:ascii="Times New Roman" w:hAnsi="Times New Roman" w:cs="Times New Roman"/>
          <w:b/>
          <w:bCs/>
          <w:sz w:val="24"/>
          <w:szCs w:val="24"/>
          <w:lang w:val="en-US"/>
        </w:rPr>
        <w:t>7,v</w:t>
      </w:r>
      <w:proofErr w:type="gramEnd"/>
      <w:r w:rsidR="00867DEB">
        <w:rPr>
          <w:rFonts w:ascii="Times New Roman" w:hAnsi="Times New Roman" w:cs="Times New Roman"/>
          <w:b/>
          <w:bCs/>
          <w:sz w:val="24"/>
          <w:szCs w:val="24"/>
          <w:lang w:val="en-US"/>
        </w:rPr>
        <w:t>3,v1,</w:t>
      </w:r>
    </w:p>
    <w:p w14:paraId="1851D94B" w14:textId="77777777" w:rsidR="000F774E" w:rsidRPr="006C33FC" w:rsidRDefault="000F774E" w:rsidP="000F774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C33FC">
        <w:rPr>
          <w:rFonts w:ascii="Times New Roman" w:hAnsi="Times New Roman" w:cs="Times New Roman"/>
          <w:b/>
          <w:bCs/>
          <w:sz w:val="24"/>
          <w:szCs w:val="24"/>
          <w:lang w:val="en-US"/>
        </w:rPr>
        <w:t>Smallest-numbered available vertex first:</w:t>
      </w:r>
    </w:p>
    <w:p w14:paraId="1709E2F2" w14:textId="77777777" w:rsidR="000F774E" w:rsidRPr="006C33FC" w:rsidRDefault="000F774E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equence:</w:t>
      </w:r>
    </w:p>
    <w:p w14:paraId="71542970" w14:textId="77777777" w:rsidR="000F774E" w:rsidRPr="006C33FC" w:rsidRDefault="000F774E" w:rsidP="000F774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C33FC">
        <w:rPr>
          <w:rFonts w:ascii="Times New Roman" w:hAnsi="Times New Roman" w:cs="Times New Roman"/>
          <w:b/>
          <w:bCs/>
          <w:sz w:val="24"/>
          <w:szCs w:val="24"/>
          <w:lang w:val="en-US"/>
        </w:rPr>
        <w:t>Attempting top-to-bottom, left-to-right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44C6B17D" w14:textId="77777777" w:rsidR="000F774E" w:rsidRPr="006C33FC" w:rsidRDefault="000F774E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equence:</w:t>
      </w:r>
    </w:p>
    <w:p w14:paraId="1593CF5F" w14:textId="77777777" w:rsidR="000F774E" w:rsidRPr="006C33FC" w:rsidRDefault="000F774E" w:rsidP="000F774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C33FC">
        <w:rPr>
          <w:rFonts w:ascii="Times New Roman" w:hAnsi="Times New Roman" w:cs="Times New Roman"/>
          <w:b/>
          <w:bCs/>
          <w:sz w:val="24"/>
          <w:szCs w:val="24"/>
          <w:lang w:val="en-US"/>
        </w:rPr>
        <w:t>Fewest edges first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62872383" w14:textId="77777777" w:rsidR="000F774E" w:rsidRPr="006C33FC" w:rsidRDefault="000F774E" w:rsidP="000F774E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equence:</w:t>
      </w:r>
    </w:p>
    <w:p w14:paraId="756A34AC" w14:textId="77777777" w:rsidR="000F774E" w:rsidRPr="006C33FC" w:rsidRDefault="000F774E" w:rsidP="000F774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C33FC">
        <w:rPr>
          <w:rFonts w:ascii="Times New Roman" w:hAnsi="Times New Roman" w:cs="Times New Roman"/>
          <w:b/>
          <w:bCs/>
          <w:sz w:val="24"/>
          <w:szCs w:val="24"/>
          <w:lang w:val="en-US"/>
        </w:rPr>
        <w:t>Largest-numbered available vertex first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1D63451C" w14:textId="0673B3C2" w:rsidR="000F774E" w:rsidRPr="000471D4" w:rsidRDefault="000F774E" w:rsidP="000F774E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equence</w:t>
      </w:r>
    </w:p>
    <w:p w14:paraId="049A27D9" w14:textId="0E016E98" w:rsidR="0017032B" w:rsidRDefault="0017032B" w:rsidP="0017032B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7FC6A66" w14:textId="598AB933" w:rsidR="001C46D9" w:rsidRDefault="001C46D9" w:rsidP="0017032B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271A424" w14:textId="77777777" w:rsidR="001C46D9" w:rsidRPr="007D2FE9" w:rsidRDefault="001C46D9" w:rsidP="007D2FE9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sectPr w:rsidR="001C46D9" w:rsidRPr="007D2FE9" w:rsidSect="00D47F5A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BBF5A0" w14:textId="77777777" w:rsidR="001F7311" w:rsidRDefault="001F7311" w:rsidP="00E16F03">
      <w:pPr>
        <w:spacing w:after="0" w:line="240" w:lineRule="auto"/>
      </w:pPr>
      <w:r>
        <w:separator/>
      </w:r>
    </w:p>
  </w:endnote>
  <w:endnote w:type="continuationSeparator" w:id="0">
    <w:p w14:paraId="08208C90" w14:textId="77777777" w:rsidR="001F7311" w:rsidRDefault="001F7311" w:rsidP="00E16F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14EACA" w14:textId="593EA588" w:rsidR="00B30BA0" w:rsidRDefault="00B30BA0" w:rsidP="00B30BA0">
    <w:pPr>
      <w:pStyle w:val="Footer"/>
    </w:pPr>
    <w:r w:rsidRPr="00780792">
      <w:rPr>
        <w:rFonts w:ascii="Times New Roman" w:hAnsi="Times New Roman" w:cs="Times New Roman"/>
        <w:sz w:val="24"/>
        <w:szCs w:val="24"/>
      </w:rPr>
      <w:t>Roll No:</w:t>
    </w:r>
    <w:r>
      <w:rPr>
        <w:rFonts w:ascii="Times New Roman" w:hAnsi="Times New Roman" w:cs="Times New Roman"/>
        <w:sz w:val="24"/>
        <w:szCs w:val="24"/>
      </w:rPr>
      <w:t xml:space="preserve"> BID- 19006  </w:t>
    </w:r>
    <w:r>
      <w:rPr>
        <w:rFonts w:ascii="Times New Roman" w:hAnsi="Times New Roman" w:cs="Times New Roman"/>
        <w:sz w:val="24"/>
        <w:szCs w:val="24"/>
      </w:rPr>
      <w:t xml:space="preserve">                                                                                                             </w:t>
    </w:r>
    <w:r>
      <w:rPr>
        <w:rFonts w:ascii="Times New Roman" w:hAnsi="Times New Roman" w:cs="Times New Roman"/>
        <w:sz w:val="24"/>
        <w:szCs w:val="24"/>
      </w:rPr>
      <w:t xml:space="preserve">   </w:t>
    </w:r>
    <w:sdt>
      <w:sdtPr>
        <w:id w:val="-32288941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DA0F353" w14:textId="025968C4" w:rsidR="00780792" w:rsidRPr="00780792" w:rsidRDefault="001F7311">
    <w:pPr>
      <w:pStyle w:val="Footer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98D7DA" w14:textId="77777777" w:rsidR="001F7311" w:rsidRDefault="001F7311" w:rsidP="00E16F03">
      <w:pPr>
        <w:spacing w:after="0" w:line="240" w:lineRule="auto"/>
      </w:pPr>
      <w:r>
        <w:separator/>
      </w:r>
    </w:p>
  </w:footnote>
  <w:footnote w:type="continuationSeparator" w:id="0">
    <w:p w14:paraId="7C81E86D" w14:textId="77777777" w:rsidR="001F7311" w:rsidRDefault="001F7311" w:rsidP="00E16F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0247F8" w14:textId="4F97F109" w:rsidR="00780792" w:rsidRPr="00780792" w:rsidRDefault="003E00B1" w:rsidP="00780792">
    <w:pPr>
      <w:pStyle w:val="Header"/>
      <w:jc w:val="right"/>
      <w:rPr>
        <w:rFonts w:ascii="Times New Roman" w:hAnsi="Times New Roman" w:cs="Times New Roman"/>
        <w:sz w:val="24"/>
        <w:szCs w:val="24"/>
        <w:lang w:val="en-US"/>
      </w:rPr>
    </w:pPr>
    <w:r w:rsidRPr="00780792">
      <w:rPr>
        <w:rFonts w:ascii="Times New Roman" w:hAnsi="Times New Roman" w:cs="Times New Roman"/>
        <w:sz w:val="24"/>
        <w:szCs w:val="24"/>
        <w:lang w:val="en-US"/>
      </w:rPr>
      <w:t xml:space="preserve">Date: </w:t>
    </w:r>
    <w:r w:rsidR="004E2255">
      <w:rPr>
        <w:rFonts w:ascii="Times New Roman" w:hAnsi="Times New Roman" w:cs="Times New Roman"/>
        <w:sz w:val="24"/>
        <w:szCs w:val="24"/>
        <w:lang w:val="en-US"/>
      </w:rPr>
      <w:t>2</w:t>
    </w:r>
    <w:r w:rsidR="006E2DEB">
      <w:rPr>
        <w:rFonts w:ascii="Times New Roman" w:hAnsi="Times New Roman" w:cs="Times New Roman"/>
        <w:sz w:val="24"/>
        <w:szCs w:val="24"/>
        <w:lang w:val="en-US"/>
      </w:rPr>
      <w:t>5</w:t>
    </w:r>
    <w:r w:rsidRPr="00780792">
      <w:rPr>
        <w:rFonts w:ascii="Times New Roman" w:hAnsi="Times New Roman" w:cs="Times New Roman"/>
        <w:sz w:val="24"/>
        <w:szCs w:val="24"/>
        <w:lang w:val="en-US"/>
      </w:rPr>
      <w:t>/0</w:t>
    </w:r>
    <w:r w:rsidR="004E2255">
      <w:rPr>
        <w:rFonts w:ascii="Times New Roman" w:hAnsi="Times New Roman" w:cs="Times New Roman"/>
        <w:sz w:val="24"/>
        <w:szCs w:val="24"/>
        <w:lang w:val="en-US"/>
      </w:rPr>
      <w:t>8</w:t>
    </w:r>
    <w:r w:rsidRPr="00780792">
      <w:rPr>
        <w:rFonts w:ascii="Times New Roman" w:hAnsi="Times New Roman" w:cs="Times New Roman"/>
        <w:sz w:val="24"/>
        <w:szCs w:val="24"/>
        <w:lang w:val="en-US"/>
      </w:rPr>
      <w:t xml:space="preserve">/2020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06926"/>
    <w:multiLevelType w:val="hybridMultilevel"/>
    <w:tmpl w:val="4B3EF5EA"/>
    <w:lvl w:ilvl="0" w:tplc="A1F83F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C646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A5625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40AAE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610B5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F7636B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48AF4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1A60B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D2B9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B63CF"/>
    <w:multiLevelType w:val="hybridMultilevel"/>
    <w:tmpl w:val="446E843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4363F"/>
    <w:multiLevelType w:val="hybridMultilevel"/>
    <w:tmpl w:val="983CDC2A"/>
    <w:lvl w:ilvl="0" w:tplc="D7183A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D0D15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1CEFE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DC95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0E8C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8AB24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F02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3D0A67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BDE10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6A7DA1"/>
    <w:multiLevelType w:val="hybridMultilevel"/>
    <w:tmpl w:val="9910617E"/>
    <w:lvl w:ilvl="0" w:tplc="73FC1A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83024C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88E31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14238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CEB7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2FEDE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32FA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08D5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06612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AF2419"/>
    <w:multiLevelType w:val="hybridMultilevel"/>
    <w:tmpl w:val="33662E32"/>
    <w:lvl w:ilvl="0" w:tplc="7890975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F00B1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E522E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F2697A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B10F7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B4E9E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28A26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918328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8238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8613AE"/>
    <w:multiLevelType w:val="hybridMultilevel"/>
    <w:tmpl w:val="6B2CDE9C"/>
    <w:lvl w:ilvl="0" w:tplc="B0CC38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B8C62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166C5A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0BE382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E9ABA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414C9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42390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0E2EE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0A69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D35BDB"/>
    <w:multiLevelType w:val="hybridMultilevel"/>
    <w:tmpl w:val="71BCD2F6"/>
    <w:lvl w:ilvl="0" w:tplc="D57CAE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20AE7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02451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FCEB68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B4C8E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BE3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48416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3FA5D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92C0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AB6C5F"/>
    <w:multiLevelType w:val="hybridMultilevel"/>
    <w:tmpl w:val="AC8AC448"/>
    <w:lvl w:ilvl="0" w:tplc="A0D220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2E3CC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892E2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062B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6BA85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948E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0802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8245B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D96B65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F66E91"/>
    <w:multiLevelType w:val="hybridMultilevel"/>
    <w:tmpl w:val="EE2EE7A6"/>
    <w:lvl w:ilvl="0" w:tplc="6218B5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F258A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AA7A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946C0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C6C6ED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7C8AB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6A6D9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DE04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E14BE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D67226"/>
    <w:multiLevelType w:val="hybridMultilevel"/>
    <w:tmpl w:val="E9249C20"/>
    <w:lvl w:ilvl="0" w:tplc="1A9E9C6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860917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8EBF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14D0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B2038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D7625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B2FBB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B92DA8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4A85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5B0B44"/>
    <w:multiLevelType w:val="hybridMultilevel"/>
    <w:tmpl w:val="DCAEB7A8"/>
    <w:lvl w:ilvl="0" w:tplc="29F4DD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3202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9B23D3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985D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4E809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849A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360AC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8C995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208E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C248E3"/>
    <w:multiLevelType w:val="hybridMultilevel"/>
    <w:tmpl w:val="C61A695C"/>
    <w:lvl w:ilvl="0" w:tplc="6AD4CD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7E8E8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E7E0E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A2DA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4684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FD200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60665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2F059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9121C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87055D"/>
    <w:multiLevelType w:val="hybridMultilevel"/>
    <w:tmpl w:val="06B4A814"/>
    <w:lvl w:ilvl="0" w:tplc="78280CE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5A29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852849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C2E2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45698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5807E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4CD7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0696F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636B4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C25362"/>
    <w:multiLevelType w:val="hybridMultilevel"/>
    <w:tmpl w:val="264451C0"/>
    <w:lvl w:ilvl="0" w:tplc="8BD25E6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51E3E7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2847E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C3E242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CCD0D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0F4B10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90EB4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62D1E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8D22F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8779A3"/>
    <w:multiLevelType w:val="hybridMultilevel"/>
    <w:tmpl w:val="7DDA79FA"/>
    <w:lvl w:ilvl="0" w:tplc="DE284E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F842E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B6AAC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7BCE18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90D9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20F8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0BE82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E62988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A5A8ED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122628"/>
    <w:multiLevelType w:val="hybridMultilevel"/>
    <w:tmpl w:val="0A3262FA"/>
    <w:lvl w:ilvl="0" w:tplc="A3743F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68CCA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29E0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BAFF3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BEB45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65A617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0A99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7625B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1EB66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78087D"/>
    <w:multiLevelType w:val="hybridMultilevel"/>
    <w:tmpl w:val="8D42AFF0"/>
    <w:lvl w:ilvl="0" w:tplc="0A8630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19CA49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81C6A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31A62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11A3F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5ACA2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CC43B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EC8A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D56D9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814BC8"/>
    <w:multiLevelType w:val="hybridMultilevel"/>
    <w:tmpl w:val="0A024A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DA7364"/>
    <w:multiLevelType w:val="hybridMultilevel"/>
    <w:tmpl w:val="1EE23F36"/>
    <w:lvl w:ilvl="0" w:tplc="8B9C7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B74FF6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3A12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FC97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EC33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B8A3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B0BD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C27D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25CC4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EE3F08"/>
    <w:multiLevelType w:val="hybridMultilevel"/>
    <w:tmpl w:val="8CA8A3E4"/>
    <w:lvl w:ilvl="0" w:tplc="FBB8547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F28F8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B2810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856C7E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E692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8248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D285BD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18E82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B9A18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7C61F8"/>
    <w:multiLevelType w:val="hybridMultilevel"/>
    <w:tmpl w:val="5A7A5D02"/>
    <w:lvl w:ilvl="0" w:tplc="7FF43B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869B6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866C2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3E7F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6AED6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19E7B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968F5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A9E96F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6C82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696D74"/>
    <w:multiLevelType w:val="hybridMultilevel"/>
    <w:tmpl w:val="8CFC04D0"/>
    <w:lvl w:ilvl="0" w:tplc="FB9C59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A20EDA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5000D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BDECD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A7EE8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C60986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23243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F8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FCE6F8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6103129"/>
    <w:multiLevelType w:val="hybridMultilevel"/>
    <w:tmpl w:val="459A829A"/>
    <w:lvl w:ilvl="0" w:tplc="D300299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3E8EC6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FBA836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E0B77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948678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7058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A87A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FA7AA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FAA5ED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B61DAB"/>
    <w:multiLevelType w:val="hybridMultilevel"/>
    <w:tmpl w:val="B30C4A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FF5F17"/>
    <w:multiLevelType w:val="hybridMultilevel"/>
    <w:tmpl w:val="9F68C2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B">
      <w:start w:val="1"/>
      <w:numFmt w:val="lowerRoman"/>
      <w:lvlText w:val="%2."/>
      <w:lvlJc w:val="righ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3C5885"/>
    <w:multiLevelType w:val="hybridMultilevel"/>
    <w:tmpl w:val="71FC6DEA"/>
    <w:lvl w:ilvl="0" w:tplc="2C2CFF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48A459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7245E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A0CCF2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49A9A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40E7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BBE452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DEC44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C1AB1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8F13C0"/>
    <w:multiLevelType w:val="hybridMultilevel"/>
    <w:tmpl w:val="9D7299E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8D729E"/>
    <w:multiLevelType w:val="hybridMultilevel"/>
    <w:tmpl w:val="DB92F0DA"/>
    <w:lvl w:ilvl="0" w:tplc="893EA3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A58F3B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EE6B07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10834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932B08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98DE3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BC7D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B50F0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32CFC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CB1263"/>
    <w:multiLevelType w:val="hybridMultilevel"/>
    <w:tmpl w:val="0CF8C418"/>
    <w:lvl w:ilvl="0" w:tplc="48DA3D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2B403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A520D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52A36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69E456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D4271B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DACDC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A28B31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92846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9B00B3"/>
    <w:multiLevelType w:val="hybridMultilevel"/>
    <w:tmpl w:val="20C0C99A"/>
    <w:lvl w:ilvl="0" w:tplc="A308D6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838833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1483B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0CF58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F0A1B7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C3AD9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BB63CC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EE548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9FC47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7"/>
  </w:num>
  <w:num w:numId="3">
    <w:abstractNumId w:val="1"/>
  </w:num>
  <w:num w:numId="4">
    <w:abstractNumId w:val="24"/>
  </w:num>
  <w:num w:numId="5">
    <w:abstractNumId w:val="15"/>
  </w:num>
  <w:num w:numId="6">
    <w:abstractNumId w:val="21"/>
  </w:num>
  <w:num w:numId="7">
    <w:abstractNumId w:val="9"/>
  </w:num>
  <w:num w:numId="8">
    <w:abstractNumId w:val="18"/>
  </w:num>
  <w:num w:numId="9">
    <w:abstractNumId w:val="4"/>
  </w:num>
  <w:num w:numId="10">
    <w:abstractNumId w:val="10"/>
  </w:num>
  <w:num w:numId="11">
    <w:abstractNumId w:val="29"/>
  </w:num>
  <w:num w:numId="12">
    <w:abstractNumId w:val="14"/>
  </w:num>
  <w:num w:numId="13">
    <w:abstractNumId w:val="0"/>
  </w:num>
  <w:num w:numId="14">
    <w:abstractNumId w:val="11"/>
  </w:num>
  <w:num w:numId="15">
    <w:abstractNumId w:val="19"/>
  </w:num>
  <w:num w:numId="16">
    <w:abstractNumId w:val="5"/>
  </w:num>
  <w:num w:numId="17">
    <w:abstractNumId w:val="25"/>
  </w:num>
  <w:num w:numId="18">
    <w:abstractNumId w:val="2"/>
  </w:num>
  <w:num w:numId="19">
    <w:abstractNumId w:val="7"/>
  </w:num>
  <w:num w:numId="20">
    <w:abstractNumId w:val="8"/>
  </w:num>
  <w:num w:numId="21">
    <w:abstractNumId w:val="22"/>
  </w:num>
  <w:num w:numId="22">
    <w:abstractNumId w:val="3"/>
  </w:num>
  <w:num w:numId="23">
    <w:abstractNumId w:val="12"/>
  </w:num>
  <w:num w:numId="24">
    <w:abstractNumId w:val="28"/>
  </w:num>
  <w:num w:numId="25">
    <w:abstractNumId w:val="23"/>
  </w:num>
  <w:num w:numId="26">
    <w:abstractNumId w:val="16"/>
  </w:num>
  <w:num w:numId="27">
    <w:abstractNumId w:val="27"/>
  </w:num>
  <w:num w:numId="28">
    <w:abstractNumId w:val="6"/>
  </w:num>
  <w:num w:numId="29">
    <w:abstractNumId w:val="20"/>
  </w:num>
  <w:num w:numId="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MLcwMjEzM7IwN7RQ0lEKTi0uzszPAykwrwUAFvbRDCwAAAA="/>
  </w:docVars>
  <w:rsids>
    <w:rsidRoot w:val="00683020"/>
    <w:rsid w:val="0004029A"/>
    <w:rsid w:val="000471D4"/>
    <w:rsid w:val="0005271B"/>
    <w:rsid w:val="0006431B"/>
    <w:rsid w:val="00086AC4"/>
    <w:rsid w:val="000D5EBC"/>
    <w:rsid w:val="000E5F70"/>
    <w:rsid w:val="000F774E"/>
    <w:rsid w:val="001342AC"/>
    <w:rsid w:val="00140791"/>
    <w:rsid w:val="0017032B"/>
    <w:rsid w:val="001C46D9"/>
    <w:rsid w:val="001F7311"/>
    <w:rsid w:val="00206FAD"/>
    <w:rsid w:val="002151CA"/>
    <w:rsid w:val="002A0DDB"/>
    <w:rsid w:val="003E00B1"/>
    <w:rsid w:val="00412731"/>
    <w:rsid w:val="00442327"/>
    <w:rsid w:val="00444EF8"/>
    <w:rsid w:val="004679DF"/>
    <w:rsid w:val="004E2255"/>
    <w:rsid w:val="0050187E"/>
    <w:rsid w:val="00547BE0"/>
    <w:rsid w:val="0058092A"/>
    <w:rsid w:val="005D4B88"/>
    <w:rsid w:val="00683020"/>
    <w:rsid w:val="006C33FC"/>
    <w:rsid w:val="006E2DEB"/>
    <w:rsid w:val="006E369C"/>
    <w:rsid w:val="0071796E"/>
    <w:rsid w:val="00741B44"/>
    <w:rsid w:val="00746FE5"/>
    <w:rsid w:val="0075414A"/>
    <w:rsid w:val="0079558A"/>
    <w:rsid w:val="007A251B"/>
    <w:rsid w:val="007A7577"/>
    <w:rsid w:val="007D2FE9"/>
    <w:rsid w:val="00846B7E"/>
    <w:rsid w:val="0086276B"/>
    <w:rsid w:val="00867DEB"/>
    <w:rsid w:val="00946A11"/>
    <w:rsid w:val="00962173"/>
    <w:rsid w:val="009C149E"/>
    <w:rsid w:val="00A007B9"/>
    <w:rsid w:val="00A133AB"/>
    <w:rsid w:val="00AA2527"/>
    <w:rsid w:val="00B04CDF"/>
    <w:rsid w:val="00B22D62"/>
    <w:rsid w:val="00B30BA0"/>
    <w:rsid w:val="00B67AF2"/>
    <w:rsid w:val="00B82254"/>
    <w:rsid w:val="00B917D0"/>
    <w:rsid w:val="00BB0B4D"/>
    <w:rsid w:val="00BE4EAD"/>
    <w:rsid w:val="00C1098D"/>
    <w:rsid w:val="00C4317B"/>
    <w:rsid w:val="00C4354E"/>
    <w:rsid w:val="00C83645"/>
    <w:rsid w:val="00CA432A"/>
    <w:rsid w:val="00CE79A1"/>
    <w:rsid w:val="00CF565E"/>
    <w:rsid w:val="00D27096"/>
    <w:rsid w:val="00D611AD"/>
    <w:rsid w:val="00DB1AF1"/>
    <w:rsid w:val="00E16F03"/>
    <w:rsid w:val="00EB31C2"/>
    <w:rsid w:val="00F10670"/>
    <w:rsid w:val="00F355D7"/>
    <w:rsid w:val="00FB0AD9"/>
    <w:rsid w:val="00FB2561"/>
    <w:rsid w:val="00FD1F1C"/>
    <w:rsid w:val="00FD3E66"/>
    <w:rsid w:val="00FE261C"/>
    <w:rsid w:val="00FF2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693138"/>
  <w15:chartTrackingRefBased/>
  <w15:docId w15:val="{1714053A-50A1-4320-AA3D-342AF3317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56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6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565E"/>
  </w:style>
  <w:style w:type="paragraph" w:styleId="Footer">
    <w:name w:val="footer"/>
    <w:basedOn w:val="Normal"/>
    <w:link w:val="FooterChar"/>
    <w:uiPriority w:val="99"/>
    <w:unhideWhenUsed/>
    <w:rsid w:val="00CF56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565E"/>
  </w:style>
  <w:style w:type="paragraph" w:styleId="ListParagraph">
    <w:name w:val="List Paragraph"/>
    <w:basedOn w:val="Normal"/>
    <w:uiPriority w:val="34"/>
    <w:qFormat/>
    <w:rsid w:val="00CF565E"/>
    <w:pPr>
      <w:ind w:left="720"/>
      <w:contextualSpacing/>
    </w:pPr>
  </w:style>
  <w:style w:type="table" w:styleId="TableGrid">
    <w:name w:val="Table Grid"/>
    <w:basedOn w:val="TableNormal"/>
    <w:uiPriority w:val="39"/>
    <w:rsid w:val="00C83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51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0512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4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5753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87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7189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63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679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46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7583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90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8068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11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292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78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673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6767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1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7728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56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2641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23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8372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7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0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05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0633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12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696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67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5053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80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4658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51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4646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6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8990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0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046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5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3889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94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70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62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1217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23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4104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4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8864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081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60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9646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4</TotalTime>
  <Pages>5</Pages>
  <Words>28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ksha  Garse</dc:creator>
  <cp:keywords/>
  <dc:description/>
  <cp:lastModifiedBy>Gunjan Deshpande</cp:lastModifiedBy>
  <cp:revision>112</cp:revision>
  <dcterms:created xsi:type="dcterms:W3CDTF">2020-05-19T18:50:00Z</dcterms:created>
  <dcterms:modified xsi:type="dcterms:W3CDTF">2020-08-25T17:36:00Z</dcterms:modified>
</cp:coreProperties>
</file>